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mailconversationcontent---payload"/>
    <w:p>
      <w:pPr>
        <w:pStyle w:val="Heading1"/>
      </w:pPr>
      <w:r>
        <w:t xml:space="preserve">Title: EmailConversationContent - payload</w:t>
      </w:r>
    </w:p>
    <w:p>
      <w:pPr>
        <w:pStyle w:val="FirstParagraph"/>
      </w:pPr>
      <w:r>
        <w:rPr>
          <w:b/>
          <w:bCs/>
        </w:rPr>
        <w:t xml:space="preserve">EMAIL CONVERSATION CONTEN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conversation_content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Conte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9333492.028598,</w:t>
      </w:r>
      <w:r>
        <w:br/>
      </w:r>
      <w:r>
        <w:rPr>
          <w:rStyle w:val="VerbatimChar"/>
        </w:rPr>
        <w:t xml:space="preserve">      "uuid":"58c50d3cded311e9800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3:58:12.028Z",</w:t>
      </w:r>
      <w:r>
        <w:br/>
      </w:r>
      <w:r>
        <w:rPr>
          <w:rStyle w:val="VerbatimChar"/>
        </w:rPr>
        <w:t xml:space="preserve">      "product_push_timestamp":"2019-09-24T13:58:12.084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207,</w:t>
      </w:r>
      <w:r>
        <w:br/>
      </w:r>
      <w:r>
        <w:rPr>
          <w:rStyle w:val="VerbatimChar"/>
        </w:rPr>
        <w:t xml:space="preserve">         "conversation_id":207,</w:t>
      </w:r>
      <w:r>
        <w:br/>
      </w:r>
      <w:r>
        <w:rPr>
          <w:rStyle w:val="VerbatimChar"/>
        </w:rPr>
        <w:t xml:space="preserve">         "email_id":193,</w:t>
      </w:r>
      <w:r>
        <w:br/>
      </w:r>
      <w:r>
        <w:rPr>
          <w:rStyle w:val="VerbatimChar"/>
        </w:rPr>
        <w:t xml:space="preserve">         "html_content":"\u003C!DOCTYPE html PUBLIC \"-//W3C//DTD HTML 4.0 Transitional//EN\" \"http://www.w3.org/TR/REC-html40/loose.dtd\"\u003E\n\u003Chtml\u003E\u003Cbody\u003E\n\u003Cdiv\u003EHi Varshitha,\u003C/div\u003E\n\u003Cdiv\u003E\u003Cbr\u003E\u003C/div\u003E\n\u003Cdiv\u003EThis is a sample mail\u003C/div\u003E\n\u003Cdiv\u003E\u003Cbr\u003E\u003C/div\u003E\n\u003Cdiv\u003EThank you\u003Cbr\u003E\u003Cbr\u003E\u003Cbr\u003E\n\u003C/div\u003E\n\n\u003C/body\u003E\u003C/html\u003E\n",</w:t>
      </w:r>
      <w:r>
        <w:br/>
      </w:r>
      <w:r>
        <w:rPr>
          <w:rStyle w:val="VerbatimChar"/>
        </w:rPr>
        <w:t xml:space="preserve">         "created_at":"2019-09-24T13:57:23Z",</w:t>
      </w:r>
      <w:r>
        <w:br/>
      </w:r>
      <w:r>
        <w:rPr>
          <w:rStyle w:val="VerbatimChar"/>
        </w:rPr>
        <w:t xml:space="preserve">         "updated_at":"2019-09-24T13:58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CONVERSATION CONTEN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conversation_content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Conte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9333728.6810482,</w:t>
      </w:r>
      <w:r>
        <w:br/>
      </w:r>
      <w:r>
        <w:rPr>
          <w:rStyle w:val="VerbatimChar"/>
        </w:rPr>
        <w:t xml:space="preserve">      "uuid":"e5cfcf5aded311e98ef9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4:02:08.681Z",</w:t>
      </w:r>
      <w:r>
        <w:br/>
      </w:r>
      <w:r>
        <w:rPr>
          <w:rStyle w:val="VerbatimChar"/>
        </w:rPr>
        <w:t xml:space="preserve">      "product_push_timestamp":"2019-09-24T14:02:08.734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207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